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84D2D" w14:textId="77777777" w:rsidR="007A3380" w:rsidRPr="004C74AD" w:rsidRDefault="004C74AD" w:rsidP="004C74AD">
      <w:pPr>
        <w:jc w:val="center"/>
        <w:rPr>
          <w:b/>
        </w:rPr>
      </w:pPr>
      <w:bookmarkStart w:id="0" w:name="_GoBack"/>
      <w:bookmarkEnd w:id="0"/>
      <w:r w:rsidRPr="004C74AD">
        <w:rPr>
          <w:b/>
        </w:rPr>
        <w:t>Proposed Reviewers</w:t>
      </w:r>
    </w:p>
    <w:p w14:paraId="2C05AC2A" w14:textId="77777777"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0"/>
        <w:gridCol w:w="3004"/>
        <w:gridCol w:w="3057"/>
      </w:tblGrid>
      <w:tr w:rsidR="004C74AD" w14:paraId="61CB13AB" w14:textId="77777777" w:rsidTr="004C74AD">
        <w:tc>
          <w:tcPr>
            <w:tcW w:w="3020" w:type="dxa"/>
          </w:tcPr>
          <w:p w14:paraId="70AA81A0" w14:textId="77777777"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14:paraId="583BC412" w14:textId="77777777"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14:paraId="07DDC494" w14:textId="77777777"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14:paraId="383AED91" w14:textId="77777777" w:rsidTr="004C74AD">
        <w:tc>
          <w:tcPr>
            <w:tcW w:w="3020" w:type="dxa"/>
          </w:tcPr>
          <w:p w14:paraId="4821C267" w14:textId="2A0F30A2" w:rsidR="00D948D5" w:rsidRDefault="009835B5" w:rsidP="00D948D5">
            <w:pPr>
              <w:jc w:val="left"/>
              <w:rPr>
                <w:rFonts w:ascii="Times New Roman" w:hAnsi="Times New Roman"/>
                <w:sz w:val="24"/>
              </w:rPr>
            </w:pPr>
            <w:r>
              <w:t xml:space="preserve">Dr. </w:t>
            </w:r>
            <w:proofErr w:type="spellStart"/>
            <w:r w:rsidR="00D948D5">
              <w:t>Mardiah</w:t>
            </w:r>
            <w:proofErr w:type="spellEnd"/>
          </w:p>
          <w:p w14:paraId="46BE5FE9" w14:textId="7939C5FA" w:rsidR="004C74AD" w:rsidRDefault="004C74AD" w:rsidP="004C74AD">
            <w:pPr>
              <w:jc w:val="center"/>
            </w:pPr>
          </w:p>
        </w:tc>
        <w:tc>
          <w:tcPr>
            <w:tcW w:w="3020" w:type="dxa"/>
          </w:tcPr>
          <w:p w14:paraId="107250DA" w14:textId="70EFB837" w:rsidR="004C74AD" w:rsidRPr="00D948D5" w:rsidRDefault="00D948D5" w:rsidP="00D948D5">
            <w:pPr>
              <w:jc w:val="left"/>
              <w:rPr>
                <w:rFonts w:ascii="Times New Roman" w:hAnsi="Times New Roman"/>
                <w:sz w:val="24"/>
              </w:rPr>
            </w:pPr>
            <w:r>
              <w:t xml:space="preserve">Department of Halal Food Science, </w:t>
            </w:r>
            <w:proofErr w:type="spellStart"/>
            <w:r>
              <w:t>Djuanda</w:t>
            </w:r>
            <w:proofErr w:type="spellEnd"/>
            <w:r>
              <w:t xml:space="preserve"> University, Bogor 16720 </w:t>
            </w:r>
          </w:p>
        </w:tc>
        <w:tc>
          <w:tcPr>
            <w:tcW w:w="3021" w:type="dxa"/>
          </w:tcPr>
          <w:p w14:paraId="0C94818E" w14:textId="5E7287C9" w:rsidR="004C74AD" w:rsidRPr="00D948D5" w:rsidRDefault="00D948D5" w:rsidP="00D948D5">
            <w:pPr>
              <w:jc w:val="left"/>
              <w:rPr>
                <w:rFonts w:ascii="Times New Roman" w:hAnsi="Times New Roman"/>
                <w:sz w:val="24"/>
              </w:rPr>
            </w:pPr>
            <w:r>
              <w:t xml:space="preserve">mardiahrohman@yahoo.com </w:t>
            </w:r>
          </w:p>
        </w:tc>
      </w:tr>
      <w:tr w:rsidR="004C74AD" w14:paraId="2D9E96AA" w14:textId="77777777" w:rsidTr="004C74AD">
        <w:tc>
          <w:tcPr>
            <w:tcW w:w="3020" w:type="dxa"/>
          </w:tcPr>
          <w:p w14:paraId="47B8AA5E" w14:textId="2BD52F92" w:rsidR="004C74AD" w:rsidRDefault="00432BD8" w:rsidP="00D948D5">
            <w:r>
              <w:t xml:space="preserve">Dr. </w:t>
            </w:r>
            <w:proofErr w:type="spellStart"/>
            <w:r>
              <w:t>Alfi</w:t>
            </w:r>
            <w:proofErr w:type="spellEnd"/>
            <w:r>
              <w:t xml:space="preserve"> Khatib</w:t>
            </w:r>
          </w:p>
        </w:tc>
        <w:tc>
          <w:tcPr>
            <w:tcW w:w="3020" w:type="dxa"/>
          </w:tcPr>
          <w:p w14:paraId="126CB80F" w14:textId="2017436B" w:rsidR="004C74AD" w:rsidRDefault="00432BD8" w:rsidP="006759DC">
            <w:pPr>
              <w:jc w:val="left"/>
            </w:pPr>
            <w:proofErr w:type="spellStart"/>
            <w:r>
              <w:t>Kuliyyah</w:t>
            </w:r>
            <w:proofErr w:type="spellEnd"/>
            <w:r>
              <w:t xml:space="preserve"> of Pharmacy, IIUM Kelantan Malaysia</w:t>
            </w:r>
          </w:p>
        </w:tc>
        <w:tc>
          <w:tcPr>
            <w:tcW w:w="3021" w:type="dxa"/>
          </w:tcPr>
          <w:p w14:paraId="6FDDDE1B" w14:textId="76910748" w:rsidR="004C74AD" w:rsidRPr="00432BD8" w:rsidRDefault="00432BD8" w:rsidP="00432BD8">
            <w:pPr>
              <w:jc w:val="left"/>
              <w:rPr>
                <w:rFonts w:ascii="Times New Roman" w:hAnsi="Times New Roman"/>
                <w:sz w:val="24"/>
              </w:rPr>
            </w:pPr>
            <w:hyperlink r:id="rId5" w:history="1">
              <w:r>
                <w:rPr>
                  <w:rStyle w:val="Hyperlink"/>
                  <w:rFonts w:ascii="Helvetica Neue" w:hAnsi="Helvetica Neue"/>
                  <w:color w:val="23527C"/>
                  <w:sz w:val="21"/>
                  <w:szCs w:val="21"/>
                  <w:shd w:val="clear" w:color="auto" w:fill="FFFFFF"/>
                </w:rPr>
                <w:t>alfikhatib@iium.edu.my</w:t>
              </w:r>
            </w:hyperlink>
          </w:p>
        </w:tc>
      </w:tr>
      <w:tr w:rsidR="004C74AD" w14:paraId="55A866F1" w14:textId="77777777" w:rsidTr="004C74AD">
        <w:tc>
          <w:tcPr>
            <w:tcW w:w="3020" w:type="dxa"/>
          </w:tcPr>
          <w:p w14:paraId="3806BE1E" w14:textId="09D294E3" w:rsidR="004C74AD" w:rsidRDefault="006759DC" w:rsidP="006759DC">
            <w:r>
              <w:t xml:space="preserve">Dr. </w:t>
            </w:r>
            <w:proofErr w:type="spellStart"/>
            <w:r>
              <w:t>Puspita</w:t>
            </w:r>
            <w:proofErr w:type="spellEnd"/>
            <w:r>
              <w:t xml:space="preserve"> Sari</w:t>
            </w:r>
          </w:p>
        </w:tc>
        <w:tc>
          <w:tcPr>
            <w:tcW w:w="3020" w:type="dxa"/>
          </w:tcPr>
          <w:p w14:paraId="75B84DE0" w14:textId="604F2114" w:rsidR="004C74AD" w:rsidRPr="006759DC" w:rsidRDefault="006759DC" w:rsidP="006759DC">
            <w:pPr>
              <w:jc w:val="left"/>
              <w:rPr>
                <w:rFonts w:ascii="Times New Roman" w:hAnsi="Times New Roman"/>
                <w:sz w:val="24"/>
              </w:rPr>
            </w:pPr>
            <w:r>
              <w:t xml:space="preserve">Department of Agricultural Products Technology, Faculty of Agricultural Technology, </w:t>
            </w:r>
            <w:proofErr w:type="spellStart"/>
            <w:r>
              <w:t>Jember</w:t>
            </w:r>
            <w:proofErr w:type="spellEnd"/>
            <w:r>
              <w:t xml:space="preserve"> University</w:t>
            </w:r>
          </w:p>
        </w:tc>
        <w:tc>
          <w:tcPr>
            <w:tcW w:w="3021" w:type="dxa"/>
          </w:tcPr>
          <w:p w14:paraId="094F4443" w14:textId="40FA7A48" w:rsidR="006759DC" w:rsidRDefault="006759DC" w:rsidP="006759DC">
            <w:pPr>
              <w:jc w:val="left"/>
              <w:rPr>
                <w:rFonts w:ascii="Times New Roman" w:hAnsi="Times New Roman"/>
                <w:sz w:val="24"/>
              </w:rPr>
            </w:pPr>
            <w:r>
              <w:t>poespitha_s@yahoo.com</w:t>
            </w:r>
          </w:p>
          <w:p w14:paraId="3A90876E" w14:textId="77777777" w:rsidR="004C74AD" w:rsidRDefault="004C74AD" w:rsidP="004C74AD">
            <w:pPr>
              <w:jc w:val="center"/>
            </w:pPr>
          </w:p>
        </w:tc>
      </w:tr>
    </w:tbl>
    <w:p w14:paraId="38821F8A" w14:textId="77777777" w:rsidR="004C74AD" w:rsidRDefault="004C74AD" w:rsidP="004C74AD">
      <w:pPr>
        <w:jc w:val="left"/>
      </w:pPr>
    </w:p>
    <w:p w14:paraId="7300D1DD" w14:textId="77777777" w:rsidR="004C74AD" w:rsidRDefault="004C74AD" w:rsidP="004C74AD">
      <w:pPr>
        <w:jc w:val="left"/>
      </w:pPr>
      <w:r>
        <w:t>Note:</w:t>
      </w:r>
    </w:p>
    <w:p w14:paraId="017FF83C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14:paraId="2562CD78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14:paraId="5A714CDC" w14:textId="77777777"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14:paraId="479E7837" w14:textId="77777777"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32BD8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46222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759DC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835B5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8D5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31ED5A9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2B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7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iium.edu.my/staff/show/691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Microsoft Office User</cp:lastModifiedBy>
  <cp:revision>5</cp:revision>
  <dcterms:created xsi:type="dcterms:W3CDTF">2019-02-07T09:15:00Z</dcterms:created>
  <dcterms:modified xsi:type="dcterms:W3CDTF">2019-02-07T09:33:00Z</dcterms:modified>
</cp:coreProperties>
</file>